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628C54" w14:textId="77777777" w:rsidR="006B5BA0" w:rsidRPr="00781983" w:rsidRDefault="006B5BA0" w:rsidP="006B5BA0">
      <w:pPr>
        <w:rPr>
          <w:b/>
          <w:sz w:val="32"/>
          <w:szCs w:val="32"/>
        </w:rPr>
      </w:pPr>
      <w:bookmarkStart w:id="0" w:name="_GoBack"/>
      <w:bookmarkEnd w:id="0"/>
      <w:r w:rsidRPr="006B5BA0">
        <w:rPr>
          <w:b/>
          <w:sz w:val="32"/>
          <w:szCs w:val="32"/>
          <w:u w:val="single"/>
        </w:rPr>
        <w:t>Animal Farm</w:t>
      </w:r>
      <w:r w:rsidRPr="006B5BA0">
        <w:rPr>
          <w:b/>
          <w:sz w:val="32"/>
          <w:szCs w:val="32"/>
        </w:rPr>
        <w:t xml:space="preserve"> </w:t>
      </w:r>
      <w:r w:rsidRPr="006B5BA0">
        <w:rPr>
          <w:b/>
          <w:sz w:val="32"/>
          <w:szCs w:val="32"/>
        </w:rPr>
        <w:tab/>
      </w:r>
      <w:r w:rsidRPr="006B5BA0">
        <w:rPr>
          <w:b/>
          <w:sz w:val="32"/>
          <w:szCs w:val="32"/>
        </w:rPr>
        <w:tab/>
        <w:t>Unit Test Review</w:t>
      </w:r>
      <w:r w:rsidR="006D7883">
        <w:rPr>
          <w:b/>
          <w:sz w:val="32"/>
          <w:szCs w:val="32"/>
        </w:rPr>
        <w:t xml:space="preserve">  </w:t>
      </w:r>
    </w:p>
    <w:p w14:paraId="7EAE2BFB" w14:textId="77777777" w:rsidR="001B507E" w:rsidRDefault="001B507E" w:rsidP="00C50FC7">
      <w:pPr>
        <w:spacing w:after="0"/>
        <w:rPr>
          <w:b/>
          <w:u w:val="single"/>
        </w:rPr>
      </w:pPr>
      <w:r w:rsidRPr="002E6A67">
        <w:rPr>
          <w:b/>
        </w:rPr>
        <w:t>FIRST:</w:t>
      </w:r>
      <w:r>
        <w:t xml:space="preserve"> Watch the entire </w:t>
      </w:r>
      <w:r w:rsidRPr="00634216">
        <w:rPr>
          <w:u w:val="single"/>
        </w:rPr>
        <w:t>Animal Farm</w:t>
      </w:r>
      <w:r>
        <w:t xml:space="preserve"> film here: </w:t>
      </w:r>
      <w:hyperlink r:id="rId4" w:history="1">
        <w:r w:rsidRPr="0054519D">
          <w:rPr>
            <w:rStyle w:val="Hyperlink"/>
          </w:rPr>
          <w:t>https://www.youtube.com/watch?v=J7yAa6NZI5U</w:t>
        </w:r>
      </w:hyperlink>
    </w:p>
    <w:p w14:paraId="7ADA4899" w14:textId="77777777" w:rsidR="001B507E" w:rsidRPr="001B507E" w:rsidRDefault="001B507E" w:rsidP="00C50FC7">
      <w:pPr>
        <w:spacing w:after="0"/>
      </w:pPr>
      <w:r w:rsidRPr="002E6A67">
        <w:rPr>
          <w:u w:val="single"/>
        </w:rPr>
        <w:t>AFTER</w:t>
      </w:r>
      <w:r w:rsidRPr="001B507E">
        <w:t xml:space="preserve"> you have viewed the film, </w:t>
      </w:r>
      <w:r w:rsidR="00882935">
        <w:t>complete the review sections below.</w:t>
      </w:r>
      <w:r>
        <w:t xml:space="preserve"> </w:t>
      </w:r>
    </w:p>
    <w:p w14:paraId="231FFEB5" w14:textId="77777777" w:rsidR="001B507E" w:rsidRDefault="001B507E" w:rsidP="00C50FC7">
      <w:pPr>
        <w:spacing w:after="0"/>
        <w:rPr>
          <w:b/>
          <w:u w:val="single"/>
        </w:rPr>
      </w:pPr>
    </w:p>
    <w:p w14:paraId="1D7B399A" w14:textId="77777777" w:rsidR="007B7993" w:rsidRPr="003D39F3" w:rsidRDefault="003A43BA" w:rsidP="00C50FC7">
      <w:pPr>
        <w:spacing w:after="0"/>
      </w:pPr>
      <w:r w:rsidRPr="003D39F3">
        <w:rPr>
          <w:b/>
          <w:u w:val="single"/>
        </w:rPr>
        <w:t>Directions:</w:t>
      </w:r>
      <w:r w:rsidRPr="003D39F3">
        <w:t xml:space="preserve">  </w:t>
      </w:r>
      <w:r w:rsidR="001445DF" w:rsidRPr="003D39F3">
        <w:t xml:space="preserve">Try to answer these questions from memory </w:t>
      </w:r>
      <w:r w:rsidR="001445DF" w:rsidRPr="003D39F3">
        <w:rPr>
          <w:u w:val="single"/>
        </w:rPr>
        <w:t>first</w:t>
      </w:r>
      <w:r w:rsidR="001445DF" w:rsidRPr="003D39F3">
        <w:t>.</w:t>
      </w:r>
      <w:r w:rsidR="00651216" w:rsidRPr="003D39F3">
        <w:t xml:space="preserve">  </w:t>
      </w:r>
    </w:p>
    <w:p w14:paraId="1B5D863D" w14:textId="77777777" w:rsidR="007B7993" w:rsidRPr="003D39F3" w:rsidRDefault="00EA1A60" w:rsidP="00C50FC7">
      <w:pPr>
        <w:spacing w:after="0"/>
      </w:pPr>
      <w:r w:rsidRPr="00546E68">
        <w:rPr>
          <w:i/>
        </w:rPr>
        <w:t>How did you do?</w:t>
      </w:r>
      <w:r w:rsidRPr="003D39F3">
        <w:t xml:space="preserve">  </w:t>
      </w:r>
      <w:r w:rsidR="00651216" w:rsidRPr="003D39F3">
        <w:t xml:space="preserve">This will give </w:t>
      </w:r>
      <w:r w:rsidR="001445DF" w:rsidRPr="003D39F3">
        <w:t>y</w:t>
      </w:r>
      <w:r w:rsidR="00651216" w:rsidRPr="003D39F3">
        <w:t xml:space="preserve">ou a good indicator of </w:t>
      </w:r>
      <w:r w:rsidRPr="003D39F3">
        <w:t xml:space="preserve">how </w:t>
      </w:r>
      <w:r w:rsidR="00651216" w:rsidRPr="003D39F3">
        <w:t xml:space="preserve">well </w:t>
      </w:r>
      <w:r w:rsidR="001445DF" w:rsidRPr="003D39F3">
        <w:t xml:space="preserve">you know the novel and how much </w:t>
      </w:r>
      <w:r w:rsidRPr="003D39F3">
        <w:t xml:space="preserve">more </w:t>
      </w:r>
      <w:r w:rsidR="001445DF" w:rsidRPr="003D39F3">
        <w:t xml:space="preserve">you </w:t>
      </w:r>
      <w:r w:rsidRPr="003D39F3">
        <w:t xml:space="preserve">will </w:t>
      </w:r>
      <w:r w:rsidR="001445DF" w:rsidRPr="003D39F3">
        <w:t>need to study</w:t>
      </w:r>
      <w:r w:rsidR="0012144C">
        <w:t xml:space="preserve"> in preparation for the test</w:t>
      </w:r>
      <w:r w:rsidR="001445DF" w:rsidRPr="003D39F3">
        <w:t xml:space="preserve">.  </w:t>
      </w:r>
    </w:p>
    <w:p w14:paraId="6DF39BF6" w14:textId="77777777" w:rsidR="001445DF" w:rsidRDefault="007B7993" w:rsidP="00C50FC7">
      <w:pPr>
        <w:spacing w:after="0"/>
      </w:pPr>
      <w:r w:rsidRPr="003D39F3">
        <w:rPr>
          <w:u w:val="single"/>
        </w:rPr>
        <w:t>Next</w:t>
      </w:r>
      <w:r w:rsidR="00EA1A60" w:rsidRPr="003D39F3">
        <w:t xml:space="preserve">, </w:t>
      </w:r>
      <w:r w:rsidR="001445DF" w:rsidRPr="003D39F3">
        <w:t>go back and consult</w:t>
      </w:r>
      <w:r w:rsidR="0039557E">
        <w:t xml:space="preserve"> the novel, </w:t>
      </w:r>
      <w:r w:rsidR="00EA1A60" w:rsidRPr="003D39F3">
        <w:t>your chapter questions</w:t>
      </w:r>
      <w:r w:rsidR="0039557E">
        <w:t>, and unit notes</w:t>
      </w:r>
      <w:r w:rsidR="00EA1A60" w:rsidRPr="003D39F3">
        <w:t xml:space="preserve"> as you complete the rest of the questions</w:t>
      </w:r>
      <w:r w:rsidR="0039557E">
        <w:t xml:space="preserve"> and sections below</w:t>
      </w:r>
      <w:r w:rsidR="00EA1A60" w:rsidRPr="003D39F3">
        <w:t>.</w:t>
      </w:r>
      <w:r w:rsidR="0071586D">
        <w:t xml:space="preserve">  Be sure to also visit </w:t>
      </w:r>
      <w:r w:rsidR="0071586D" w:rsidRPr="009839BE">
        <w:rPr>
          <w:u w:val="single"/>
        </w:rPr>
        <w:t>every</w:t>
      </w:r>
      <w:r w:rsidR="0071586D">
        <w:t xml:space="preserve"> online link recommended below.</w:t>
      </w:r>
    </w:p>
    <w:p w14:paraId="35B32959" w14:textId="77777777" w:rsidR="009A1571" w:rsidRDefault="009A1571" w:rsidP="009A1571">
      <w:pPr>
        <w:rPr>
          <w:b/>
          <w:sz w:val="24"/>
          <w:szCs w:val="24"/>
        </w:rPr>
      </w:pPr>
    </w:p>
    <w:p w14:paraId="35461446" w14:textId="77777777" w:rsidR="009A1571" w:rsidRPr="009A1571" w:rsidRDefault="009A1571" w:rsidP="009A1571">
      <w:pPr>
        <w:rPr>
          <w:sz w:val="24"/>
          <w:szCs w:val="24"/>
        </w:rPr>
      </w:pPr>
      <w:r>
        <w:rPr>
          <w:b/>
          <w:sz w:val="24"/>
          <w:szCs w:val="24"/>
        </w:rPr>
        <w:t xml:space="preserve">Study Guide: </w:t>
      </w:r>
      <w:hyperlink r:id="rId5" w:history="1">
        <w:r w:rsidRPr="00400CD7">
          <w:rPr>
            <w:rStyle w:val="Hyperlink"/>
            <w:sz w:val="24"/>
            <w:szCs w:val="24"/>
          </w:rPr>
          <w:t>http://sdevisser.pbworks.com/w/file/102859144/animal-farm-LitChart.pdf</w:t>
        </w:r>
      </w:hyperlink>
    </w:p>
    <w:p w14:paraId="5C848C35" w14:textId="77777777" w:rsidR="006B5BA0" w:rsidRPr="00212157" w:rsidRDefault="006B5BA0" w:rsidP="006B5BA0">
      <w:pPr>
        <w:rPr>
          <w:b/>
          <w:sz w:val="28"/>
          <w:szCs w:val="28"/>
        </w:rPr>
      </w:pPr>
      <w:r w:rsidRPr="00212157">
        <w:rPr>
          <w:b/>
          <w:sz w:val="28"/>
          <w:szCs w:val="28"/>
        </w:rPr>
        <w:t xml:space="preserve">The following questions come from Chapters 1-4: </w:t>
      </w:r>
    </w:p>
    <w:p w14:paraId="6403B1BB" w14:textId="77777777" w:rsidR="006B5BA0" w:rsidRDefault="006B5BA0" w:rsidP="006B5BA0">
      <w:r>
        <w:t xml:space="preserve">a) Who owns Manor Farm? b) What are least 3 characteristics of the owner? </w:t>
      </w:r>
    </w:p>
    <w:p w14:paraId="7CC64306" w14:textId="77777777" w:rsidR="006B5BA0" w:rsidRDefault="006B5BA0" w:rsidP="006B5BA0">
      <w:r>
        <w:t xml:space="preserve">What problem does he (the owner in question 1) have? </w:t>
      </w:r>
    </w:p>
    <w:p w14:paraId="5D063331" w14:textId="77777777" w:rsidR="006B5BA0" w:rsidRDefault="006B5BA0" w:rsidP="006B5BA0">
      <w:r>
        <w:t xml:space="preserve">a) Who is Old Major? b) What political idea in Russian history does Old Major represent? </w:t>
      </w:r>
    </w:p>
    <w:p w14:paraId="51E6BBF0" w14:textId="77777777" w:rsidR="006B5BA0" w:rsidRDefault="006B5BA0" w:rsidP="006B5BA0">
      <w:r>
        <w:t xml:space="preserve">Why does Old Major assemble the animals? </w:t>
      </w:r>
    </w:p>
    <w:p w14:paraId="1BC4B790" w14:textId="77777777" w:rsidR="006B5BA0" w:rsidRDefault="006B5BA0" w:rsidP="006B5BA0">
      <w:r>
        <w:t xml:space="preserve">a) What are Old Major's views on Man? </w:t>
      </w:r>
      <w:r w:rsidR="008D4491">
        <w:t xml:space="preserve"> b) What should be done to Man?</w:t>
      </w:r>
    </w:p>
    <w:p w14:paraId="64C2CCD4" w14:textId="77777777" w:rsidR="006B5BA0" w:rsidRDefault="006B5BA0" w:rsidP="006B5BA0">
      <w:r>
        <w:t xml:space="preserve">List ALL the ideals outlined by Old Major that should occur after the rebellion. </w:t>
      </w:r>
    </w:p>
    <w:p w14:paraId="2038BFBA" w14:textId="77777777" w:rsidR="006B5BA0" w:rsidRDefault="006B5BA0" w:rsidP="006B5BA0">
      <w:r>
        <w:t xml:space="preserve">From whose perspective is Animal Farm told? Why would Orwell have chosen this perspective? </w:t>
      </w:r>
    </w:p>
    <w:p w14:paraId="3C200CD3" w14:textId="77777777" w:rsidR="006B5BA0" w:rsidRDefault="006B5BA0" w:rsidP="006B5BA0">
      <w:r>
        <w:t xml:space="preserve">Who are the three main pigs? </w:t>
      </w:r>
    </w:p>
    <w:p w14:paraId="3498D4B8" w14:textId="77777777" w:rsidR="006B5BA0" w:rsidRDefault="006B5BA0" w:rsidP="006B5BA0">
      <w:r>
        <w:t xml:space="preserve">The pigs formulate the teachings of Old Major into a system of thought. What is it called? </w:t>
      </w:r>
    </w:p>
    <w:p w14:paraId="6625570E" w14:textId="77777777" w:rsidR="006B5BA0" w:rsidRDefault="006B5BA0" w:rsidP="006B5BA0">
      <w:r>
        <w:t xml:space="preserve">The animals encounter a couple of problems as they begin to discuss the coming rebellion. </w:t>
      </w:r>
    </w:p>
    <w:p w14:paraId="4189A77A" w14:textId="77777777" w:rsidR="006B5BA0" w:rsidRDefault="006B5BA0" w:rsidP="006B5BA0">
      <w:r>
        <w:t>What two leaders emerge after the rebellion?</w:t>
      </w:r>
    </w:p>
    <w:p w14:paraId="58EAC2AB" w14:textId="77777777" w:rsidR="006B5BA0" w:rsidRDefault="006B5BA0" w:rsidP="006B5BA0">
      <w:r>
        <w:t xml:space="preserve">a) Describe how the Rebellion takes place? b) How does the animals' behavior during the Rebellion suggest both human and animal characteristics? </w:t>
      </w:r>
    </w:p>
    <w:p w14:paraId="413B01AC" w14:textId="77777777" w:rsidR="006B5BA0" w:rsidRDefault="006B5BA0" w:rsidP="006B5BA0">
      <w:r>
        <w:t xml:space="preserve">What have the pigs been doing for the past three months? </w:t>
      </w:r>
    </w:p>
    <w:p w14:paraId="0FBBFE60" w14:textId="77777777" w:rsidR="006B5BA0" w:rsidRDefault="006B5BA0" w:rsidP="006B5BA0">
      <w:r>
        <w:t xml:space="preserve">Compare and contrast </w:t>
      </w:r>
      <w:proofErr w:type="spellStart"/>
      <w:r>
        <w:t>Napolean</w:t>
      </w:r>
      <w:proofErr w:type="spellEnd"/>
      <w:r>
        <w:t xml:space="preserve"> and Snowball. What</w:t>
      </w:r>
      <w:r w:rsidR="009839BE">
        <w:t xml:space="preserve"> persuasive</w:t>
      </w:r>
      <w:r>
        <w:t xml:space="preserve"> techniques do they each use in their struggle for power?</w:t>
      </w:r>
    </w:p>
    <w:p w14:paraId="3A1A6904" w14:textId="77777777" w:rsidR="006B5BA0" w:rsidRDefault="006B5BA0" w:rsidP="006B5BA0">
      <w:r>
        <w:t xml:space="preserve">Who came up with the Seven Commandments? </w:t>
      </w:r>
    </w:p>
    <w:p w14:paraId="223B8483" w14:textId="77777777" w:rsidR="006B5BA0" w:rsidRDefault="006B5BA0" w:rsidP="006B5BA0">
      <w:r>
        <w:t xml:space="preserve">What early indication does Orwell give to show that not all of the animals are treated equally?   </w:t>
      </w:r>
    </w:p>
    <w:p w14:paraId="6057690F" w14:textId="77777777" w:rsidR="006B5BA0" w:rsidRDefault="008D4491" w:rsidP="006B5BA0">
      <w:r>
        <w:t xml:space="preserve">From memory, </w:t>
      </w:r>
      <w:r w:rsidR="006B5BA0">
        <w:t xml:space="preserve">List the Seven </w:t>
      </w:r>
      <w:r>
        <w:t>Commandments.</w:t>
      </w:r>
      <w:r w:rsidR="006B5BA0">
        <w:t xml:space="preserve">               </w:t>
      </w:r>
    </w:p>
    <w:p w14:paraId="14664BA1" w14:textId="77777777" w:rsidR="008D4491" w:rsidRDefault="006B5BA0" w:rsidP="008D4491">
      <w:r>
        <w:t xml:space="preserve">How well did the animals work together? Why do you think so? </w:t>
      </w:r>
    </w:p>
    <w:p w14:paraId="33701789" w14:textId="77777777" w:rsidR="008D4491" w:rsidRDefault="006B5BA0" w:rsidP="008D4491">
      <w:r>
        <w:t xml:space="preserve">Are all the animals equal? Describe any “classes” or rankings of animals that you see. </w:t>
      </w:r>
    </w:p>
    <w:p w14:paraId="6E43B783" w14:textId="77777777" w:rsidR="008D4491" w:rsidRDefault="006B5BA0" w:rsidP="008D4491">
      <w:r>
        <w:t xml:space="preserve">What shows that there are already problems in the leadership of the new government? </w:t>
      </w:r>
    </w:p>
    <w:p w14:paraId="36E40724" w14:textId="77777777" w:rsidR="00446A3E" w:rsidRDefault="006B5BA0" w:rsidP="00446A3E">
      <w:r>
        <w:lastRenderedPageBreak/>
        <w:t xml:space="preserve">Who among the workers is most admired? Why? </w:t>
      </w:r>
    </w:p>
    <w:p w14:paraId="64F2AEF1" w14:textId="77777777" w:rsidR="00446A3E" w:rsidRDefault="006B5BA0" w:rsidP="00446A3E">
      <w:r>
        <w:t xml:space="preserve">To what do you think the hoof and horn on the flag correspond? </w:t>
      </w:r>
    </w:p>
    <w:p w14:paraId="4D2E3C9A" w14:textId="77777777" w:rsidR="00EC604A" w:rsidRDefault="006B5BA0" w:rsidP="00EC604A">
      <w:r>
        <w:t xml:space="preserve">What seems ironic about the working conditions after the rebellion? </w:t>
      </w:r>
    </w:p>
    <w:p w14:paraId="01D7ACC0" w14:textId="77777777" w:rsidR="006B5BA0" w:rsidRDefault="006B5BA0" w:rsidP="006B5BA0">
      <w:r>
        <w:t xml:space="preserve">a) How do the pigs gain access to the cow's milk?    b) Why do the other animals allow this to    </w:t>
      </w:r>
    </w:p>
    <w:p w14:paraId="4A0AFC32" w14:textId="77777777" w:rsidR="006B5BA0" w:rsidRDefault="006B5BA0" w:rsidP="006B5BA0">
      <w:r>
        <w:t xml:space="preserve">        occur?    c) What does this event suggest about the power of hierarchy on the farm?</w:t>
      </w:r>
    </w:p>
    <w:p w14:paraId="2279D7B8" w14:textId="77777777" w:rsidR="006B5BA0" w:rsidRDefault="006B5BA0" w:rsidP="006B5BA0">
      <w:r>
        <w:t>a) Who was sent to explain the milk arrangement?  b) Name one of the arguments that he used to</w:t>
      </w:r>
    </w:p>
    <w:p w14:paraId="37557840" w14:textId="77777777" w:rsidR="00C160EF" w:rsidRDefault="006B5BA0" w:rsidP="006B5BA0">
      <w:r>
        <w:t xml:space="preserve">explain why the milk was going to the pigs.   </w:t>
      </w:r>
    </w:p>
    <w:p w14:paraId="64F2F0E3" w14:textId="77777777" w:rsidR="006B5BA0" w:rsidRDefault="006B5BA0" w:rsidP="006B5BA0">
      <w:r>
        <w:t>a) Describe the learning capabilities of the different animals on the farm?  b) Predict why this</w:t>
      </w:r>
    </w:p>
    <w:p w14:paraId="571012CC" w14:textId="77777777" w:rsidR="006B5BA0" w:rsidRDefault="006B5BA0" w:rsidP="006B5BA0">
      <w:r>
        <w:t xml:space="preserve">       information might be important later on in the novel. </w:t>
      </w:r>
    </w:p>
    <w:p w14:paraId="1EAE1040" w14:textId="77777777" w:rsidR="006B5BA0" w:rsidRDefault="006B5BA0" w:rsidP="006B5BA0">
      <w:r>
        <w:t xml:space="preserve">a) How did Napoleon and Snowball spread the news of the rebellion to the animals on neighboring farms?  b) How is this method similar to how humans communicate today? </w:t>
      </w:r>
    </w:p>
    <w:p w14:paraId="16B22F8F" w14:textId="77777777" w:rsidR="005C4993" w:rsidRDefault="006B5BA0" w:rsidP="006B5BA0">
      <w:r>
        <w:t xml:space="preserve">Compare and contrast the 2 farms, Foxwood and </w:t>
      </w:r>
      <w:proofErr w:type="spellStart"/>
      <w:r>
        <w:t>Pinchfield</w:t>
      </w:r>
      <w:proofErr w:type="spellEnd"/>
      <w:r>
        <w:t>, and their owners:</w:t>
      </w:r>
    </w:p>
    <w:p w14:paraId="4CD73F4A" w14:textId="77777777" w:rsidR="00C160EF" w:rsidRDefault="006B5BA0" w:rsidP="00C160EF">
      <w:r>
        <w:t xml:space="preserve">How did the humans react to their own animals’ singing “Beasts of England”? </w:t>
      </w:r>
    </w:p>
    <w:p w14:paraId="78A3D884" w14:textId="77777777" w:rsidR="00C160EF" w:rsidRDefault="006B5BA0" w:rsidP="00C160EF">
      <w:r>
        <w:t xml:space="preserve">How do the animals win the Battle of Cowshed?  Give specific details. </w:t>
      </w:r>
    </w:p>
    <w:p w14:paraId="40B6299A" w14:textId="77777777" w:rsidR="006B5BA0" w:rsidRDefault="006B5BA0" w:rsidP="00C160EF">
      <w:r>
        <w:t xml:space="preserve">Where did Snowball learn his battle techniques? </w:t>
      </w:r>
    </w:p>
    <w:p w14:paraId="2766D748" w14:textId="77777777" w:rsidR="00C160EF" w:rsidRDefault="006B5BA0" w:rsidP="00C160EF">
      <w:r>
        <w:t xml:space="preserve">What qualities make Boxer seem particularly human and lovable? (list several) </w:t>
      </w:r>
    </w:p>
    <w:p w14:paraId="2F5DB2EF" w14:textId="77777777" w:rsidR="00314097" w:rsidRDefault="006B5BA0" w:rsidP="00C160EF">
      <w:r>
        <w:t xml:space="preserve">Name two human rituals (traditions) that the animals use to celebrate their victory. </w:t>
      </w:r>
    </w:p>
    <w:p w14:paraId="38A64321" w14:textId="77777777" w:rsidR="00E46DAF" w:rsidRDefault="00E46DAF" w:rsidP="00E46DAF">
      <w:pPr>
        <w:rPr>
          <w:b/>
          <w:sz w:val="28"/>
          <w:szCs w:val="28"/>
        </w:rPr>
      </w:pPr>
      <w:r>
        <w:rPr>
          <w:b/>
          <w:sz w:val="28"/>
          <w:szCs w:val="28"/>
        </w:rPr>
        <w:t>=================================================================</w:t>
      </w:r>
    </w:p>
    <w:p w14:paraId="5D6A2DB1" w14:textId="77777777" w:rsidR="00E46DAF" w:rsidRPr="00212157" w:rsidRDefault="00E46DAF" w:rsidP="00E46DAF">
      <w:pPr>
        <w:rPr>
          <w:b/>
          <w:sz w:val="28"/>
          <w:szCs w:val="28"/>
        </w:rPr>
      </w:pPr>
      <w:r w:rsidRPr="00212157">
        <w:rPr>
          <w:b/>
          <w:sz w:val="28"/>
          <w:szCs w:val="28"/>
        </w:rPr>
        <w:t xml:space="preserve">The following questions come from </w:t>
      </w:r>
      <w:r>
        <w:rPr>
          <w:b/>
          <w:sz w:val="28"/>
          <w:szCs w:val="28"/>
        </w:rPr>
        <w:t>Chapters 5-7</w:t>
      </w:r>
      <w:r w:rsidRPr="00212157">
        <w:rPr>
          <w:b/>
          <w:sz w:val="28"/>
          <w:szCs w:val="28"/>
        </w:rPr>
        <w:t xml:space="preserve">: </w:t>
      </w:r>
    </w:p>
    <w:p w14:paraId="4D67BDEF" w14:textId="77777777" w:rsidR="002E13B1" w:rsidRDefault="00A357CF" w:rsidP="002E13B1">
      <w:r>
        <w:t xml:space="preserve">If Mollie was a person, what would she be like? </w:t>
      </w:r>
    </w:p>
    <w:p w14:paraId="1FEE637A" w14:textId="77777777" w:rsidR="002E13B1" w:rsidRDefault="00A357CF" w:rsidP="002E13B1">
      <w:r>
        <w:t>What does the power struggle between Napoleon and Snowball rel</w:t>
      </w:r>
      <w:r w:rsidR="005D403B">
        <w:t xml:space="preserve">ate to historically? (refer to </w:t>
      </w:r>
      <w:r>
        <w:t>your notes/</w:t>
      </w:r>
      <w:r w:rsidR="005D403B">
        <w:t xml:space="preserve">the </w:t>
      </w:r>
      <w:proofErr w:type="spellStart"/>
      <w:r w:rsidR="00483F53">
        <w:t>Webquest</w:t>
      </w:r>
      <w:proofErr w:type="spellEnd"/>
      <w:r w:rsidR="00483F53">
        <w:t xml:space="preserve"> if you need to review</w:t>
      </w:r>
      <w:r>
        <w:t xml:space="preserve">) </w:t>
      </w:r>
    </w:p>
    <w:p w14:paraId="176AF725" w14:textId="77777777" w:rsidR="002E13B1" w:rsidRDefault="00A357CF" w:rsidP="002E13B1">
      <w:r>
        <w:t xml:space="preserve">What idea did Snowball have to improve conditions on the farm? </w:t>
      </w:r>
    </w:p>
    <w:p w14:paraId="7D980647" w14:textId="77777777" w:rsidR="002E13B1" w:rsidRDefault="00A357CF" w:rsidP="002E13B1">
      <w:r>
        <w:t xml:space="preserve">The animals divided into two factions (they took two sides). What slogans did they come up with? </w:t>
      </w:r>
    </w:p>
    <w:p w14:paraId="4C35C8B4" w14:textId="77777777" w:rsidR="002E13B1" w:rsidRDefault="00A357CF" w:rsidP="002E13B1">
      <w:r>
        <w:t xml:space="preserve">At the meeting about the windmill, Snowball begins to win over the animals. </w:t>
      </w:r>
      <w:proofErr w:type="gramStart"/>
      <w:r>
        <w:t>a)</w:t>
      </w:r>
      <w:proofErr w:type="gramEnd"/>
      <w:r>
        <w:t xml:space="preserve">What does Napoleon do about this?  </w:t>
      </w:r>
      <w:proofErr w:type="gramStart"/>
      <w:r>
        <w:t>b)What</w:t>
      </w:r>
      <w:proofErr w:type="gramEnd"/>
      <w:r>
        <w:t xml:space="preserve"> happens to Snowball? </w:t>
      </w:r>
    </w:p>
    <w:p w14:paraId="4661856B" w14:textId="77777777" w:rsidR="002E13B1" w:rsidRDefault="00A357CF" w:rsidP="002E13B1">
      <w:r>
        <w:t xml:space="preserve">Look again at the Seven Commandments. Which one is no longer in effect?  Why do you think? </w:t>
      </w:r>
    </w:p>
    <w:p w14:paraId="26484685" w14:textId="77777777" w:rsidR="002E13B1" w:rsidRDefault="00A357CF" w:rsidP="002E13B1">
      <w:proofErr w:type="gramStart"/>
      <w:r>
        <w:t>a)Name</w:t>
      </w:r>
      <w:proofErr w:type="gramEnd"/>
      <w:r>
        <w:t xml:space="preserve"> one change that is made after Snowball is kicked out.  </w:t>
      </w:r>
      <w:proofErr w:type="gramStart"/>
      <w:r>
        <w:t>b)Who</w:t>
      </w:r>
      <w:proofErr w:type="gramEnd"/>
      <w:r>
        <w:t xml:space="preserve"> is it that convinces the animals that Napoleon was actually helping them AND what does he say?  c)What persuasive (propaganda) technique does he use? </w:t>
      </w:r>
    </w:p>
    <w:p w14:paraId="3DC61E54" w14:textId="77777777" w:rsidR="002E13B1" w:rsidRDefault="00A357CF" w:rsidP="002E13B1">
      <w:r>
        <w:t xml:space="preserve">What phrase always stopped any arguments from the animals? </w:t>
      </w:r>
    </w:p>
    <w:p w14:paraId="74865753" w14:textId="77777777" w:rsidR="002E13B1" w:rsidRDefault="00A357CF" w:rsidP="002E13B1">
      <w:proofErr w:type="gramStart"/>
      <w:r>
        <w:t>a)</w:t>
      </w:r>
      <w:proofErr w:type="gramEnd"/>
      <w:r>
        <w:t xml:space="preserve">What two phrases does Boxer use frequently?  </w:t>
      </w:r>
      <w:proofErr w:type="gramStart"/>
      <w:r>
        <w:t>b)What</w:t>
      </w:r>
      <w:proofErr w:type="gramEnd"/>
      <w:r>
        <w:t xml:space="preserve"> effect do these phrases have on him and on the other animals? </w:t>
      </w:r>
    </w:p>
    <w:p w14:paraId="60D1110C" w14:textId="77777777" w:rsidR="002E13B1" w:rsidRDefault="00A357CF" w:rsidP="002E13B1">
      <w:r>
        <w:lastRenderedPageBreak/>
        <w:t xml:space="preserve">When Squealer explains about the windmill and the end of the chapter, what causes the animals to go along with his explanation? </w:t>
      </w:r>
    </w:p>
    <w:p w14:paraId="4F87E9FA" w14:textId="77777777" w:rsidR="002E13B1" w:rsidRDefault="00A357CF" w:rsidP="002E13B1">
      <w:proofErr w:type="gramStart"/>
      <w:r>
        <w:t>a)Who</w:t>
      </w:r>
      <w:proofErr w:type="gramEnd"/>
      <w:r>
        <w:t xml:space="preserve"> do the fierce dogs symbolize?   </w:t>
      </w:r>
      <w:proofErr w:type="gramStart"/>
      <w:r>
        <w:t>b</w:t>
      </w:r>
      <w:r w:rsidR="00332B0F">
        <w:t>)How</w:t>
      </w:r>
      <w:proofErr w:type="gramEnd"/>
      <w:r w:rsidR="00332B0F">
        <w:t xml:space="preserve">? </w:t>
      </w:r>
      <w:r>
        <w:t xml:space="preserve"> </w:t>
      </w:r>
    </w:p>
    <w:p w14:paraId="2C27F5E3" w14:textId="77777777" w:rsidR="002E13B1" w:rsidRDefault="00A357CF" w:rsidP="002E13B1">
      <w:r>
        <w:t xml:space="preserve">What is ironic about the animals working on the windmill on Sundays? </w:t>
      </w:r>
    </w:p>
    <w:p w14:paraId="1410C5AE" w14:textId="77777777" w:rsidR="002E13B1" w:rsidRDefault="00A357CF" w:rsidP="002E13B1">
      <w:r>
        <w:t xml:space="preserve">Why was the windmill so hard to build? </w:t>
      </w:r>
    </w:p>
    <w:p w14:paraId="627C713C" w14:textId="77777777" w:rsidR="00A357CF" w:rsidRDefault="00A357CF" w:rsidP="00A357CF">
      <w:r>
        <w:t>How is Snowball used as a scapegoat?</w:t>
      </w:r>
    </w:p>
    <w:p w14:paraId="5B110082" w14:textId="77777777" w:rsidR="002E13B1" w:rsidRDefault="00A357CF" w:rsidP="002E13B1">
      <w:r>
        <w:t xml:space="preserve">Which commandment is changed, and how? </w:t>
      </w:r>
    </w:p>
    <w:p w14:paraId="364D62C7" w14:textId="77777777" w:rsidR="00A357CF" w:rsidRDefault="00A357CF" w:rsidP="00A357CF">
      <w:r>
        <w:t xml:space="preserve">Who is Mr. </w:t>
      </w:r>
      <w:proofErr w:type="spellStart"/>
      <w:r>
        <w:t>Whymper</w:t>
      </w:r>
      <w:proofErr w:type="spellEnd"/>
      <w:r>
        <w:t xml:space="preserve"> and what is his job?</w:t>
      </w:r>
    </w:p>
    <w:p w14:paraId="51D3472E" w14:textId="77777777" w:rsidR="00A357CF" w:rsidRDefault="00A357CF" w:rsidP="00A357CF">
      <w:r>
        <w:t xml:space="preserve">a) Describe the life of the animals on the farm under </w:t>
      </w:r>
      <w:proofErr w:type="spellStart"/>
      <w:r>
        <w:t>Napolean’s</w:t>
      </w:r>
      <w:proofErr w:type="spellEnd"/>
      <w:r>
        <w:t xml:space="preserve"> leadership vs. Mr. Jones.     </w:t>
      </w:r>
      <w:r w:rsidR="008B45BA">
        <w:t xml:space="preserve">                    </w:t>
      </w:r>
      <w:r>
        <w:t xml:space="preserve">b) What attitude about totalitarian government do you think Orwell conveys?  </w:t>
      </w:r>
    </w:p>
    <w:p w14:paraId="315E9637" w14:textId="77777777" w:rsidR="00A357CF" w:rsidRDefault="00A357CF" w:rsidP="00A357CF">
      <w:r>
        <w:t xml:space="preserve">What was one of the strongest motivations for completing the rebuilding of the windmill? </w:t>
      </w:r>
    </w:p>
    <w:p w14:paraId="14B5820B" w14:textId="77777777" w:rsidR="00473FB2" w:rsidRDefault="00A357CF" w:rsidP="00473FB2">
      <w:r>
        <w:t xml:space="preserve">Why did it finally become necessary for the hens to surrender all their eggs? </w:t>
      </w:r>
    </w:p>
    <w:p w14:paraId="124A8D1B" w14:textId="77777777" w:rsidR="00473FB2" w:rsidRDefault="00A357CF" w:rsidP="00473FB2">
      <w:r>
        <w:t>What did the hens do to rebel against this</w:t>
      </w:r>
      <w:r w:rsidR="00727619">
        <w:t>?</w:t>
      </w:r>
    </w:p>
    <w:p w14:paraId="5114059F" w14:textId="77777777" w:rsidR="00473FB2" w:rsidRDefault="00A357CF" w:rsidP="00473FB2">
      <w:r>
        <w:t xml:space="preserve">What do the confessions and executions of the pigs, hens, goose, and sheep symbolize? </w:t>
      </w:r>
    </w:p>
    <w:p w14:paraId="0828832D" w14:textId="77777777" w:rsidR="00A357CF" w:rsidRDefault="00F96E81" w:rsidP="00A357CF">
      <w:proofErr w:type="gramStart"/>
      <w:r>
        <w:t>a)</w:t>
      </w:r>
      <w:r w:rsidR="00A357CF">
        <w:t>What</w:t>
      </w:r>
      <w:proofErr w:type="gramEnd"/>
      <w:r w:rsidR="00A357CF">
        <w:t xml:space="preserve"> message do these executions send to the other animals about their role in a future society?</w:t>
      </w:r>
    </w:p>
    <w:p w14:paraId="153D03BB" w14:textId="77777777" w:rsidR="00473FB2" w:rsidRDefault="00F96E81" w:rsidP="00473FB2">
      <w:proofErr w:type="gramStart"/>
      <w:r>
        <w:t>b)</w:t>
      </w:r>
      <w:r w:rsidR="00A357CF">
        <w:t>Which</w:t>
      </w:r>
      <w:proofErr w:type="gramEnd"/>
      <w:r w:rsidR="00A357CF">
        <w:t xml:space="preserve"> of the Seven Commandments does this </w:t>
      </w:r>
      <w:r>
        <w:t xml:space="preserve">message </w:t>
      </w:r>
      <w:r w:rsidR="00A357CF">
        <w:t xml:space="preserve">violate? </w:t>
      </w:r>
    </w:p>
    <w:p w14:paraId="60C4E11E" w14:textId="77777777" w:rsidR="00473FB2" w:rsidRDefault="00A357CF" w:rsidP="00473FB2">
      <w:r>
        <w:t xml:space="preserve">What does Boxer think was the cause of the frightening slaughter of fellow animals? What is his solution? </w:t>
      </w:r>
    </w:p>
    <w:p w14:paraId="7BFD20F9" w14:textId="77777777" w:rsidR="00A357CF" w:rsidRDefault="00A357CF" w:rsidP="00A357CF">
      <w:r>
        <w:t>a) Do you think it’s fair that those who are more educated or more skilled—like the pigs in Animal Farm—have more influence in decision making? b) Discuss how decisions are made in your school, community, state, or in the nation.</w:t>
      </w:r>
    </w:p>
    <w:p w14:paraId="38E6F1EF" w14:textId="77777777" w:rsidR="00A357CF" w:rsidRDefault="00A357CF" w:rsidP="00A357CF">
      <w:r>
        <w:t xml:space="preserve">Each time the animals question Napoleon’s interpretation of the farm rules, Squealer suggests they’ve misunderstood those rules. </w:t>
      </w:r>
      <w:r w:rsidR="00483F53">
        <w:t xml:space="preserve"> </w:t>
      </w:r>
      <w:r>
        <w:t>Identify and discuss the animals’ reactions to these changes.</w:t>
      </w:r>
    </w:p>
    <w:p w14:paraId="0EDC32DF" w14:textId="77777777" w:rsidR="000D5DFD" w:rsidRDefault="000D5DFD" w:rsidP="000D5DFD">
      <w:pPr>
        <w:rPr>
          <w:b/>
          <w:sz w:val="28"/>
          <w:szCs w:val="28"/>
        </w:rPr>
      </w:pPr>
      <w:r>
        <w:rPr>
          <w:b/>
          <w:sz w:val="28"/>
          <w:szCs w:val="28"/>
        </w:rPr>
        <w:t>=================================================================</w:t>
      </w:r>
    </w:p>
    <w:p w14:paraId="30984EB5" w14:textId="77777777" w:rsidR="000D5DFD" w:rsidRPr="00212157" w:rsidRDefault="000D5DFD" w:rsidP="000D5DFD">
      <w:pPr>
        <w:rPr>
          <w:b/>
          <w:sz w:val="28"/>
          <w:szCs w:val="28"/>
        </w:rPr>
      </w:pPr>
      <w:r w:rsidRPr="00212157">
        <w:rPr>
          <w:b/>
          <w:sz w:val="28"/>
          <w:szCs w:val="28"/>
        </w:rPr>
        <w:t xml:space="preserve">The following questions come from </w:t>
      </w:r>
      <w:r>
        <w:rPr>
          <w:b/>
          <w:sz w:val="28"/>
          <w:szCs w:val="28"/>
        </w:rPr>
        <w:t>Chapters 8-10</w:t>
      </w:r>
      <w:r w:rsidRPr="00212157">
        <w:rPr>
          <w:b/>
          <w:sz w:val="28"/>
          <w:szCs w:val="28"/>
        </w:rPr>
        <w:t xml:space="preserve">: </w:t>
      </w:r>
    </w:p>
    <w:p w14:paraId="5E104A59" w14:textId="77777777" w:rsidR="00362213" w:rsidRDefault="00362213" w:rsidP="00362213">
      <w:r>
        <w:t xml:space="preserve">What are the titles invented for Napoleon?    </w:t>
      </w:r>
    </w:p>
    <w:p w14:paraId="320114F2" w14:textId="77777777" w:rsidR="00362213" w:rsidRDefault="00362213" w:rsidP="00362213">
      <w:r>
        <w:t>Now that he is in total and undisputed control of Animal Farm, Napoleon becomes very paranoid.  How does Orwell stress this new phase of Napoleon's character in the chapter? List several ways.</w:t>
      </w:r>
    </w:p>
    <w:p w14:paraId="6E8D4EDE" w14:textId="77777777" w:rsidR="00362213" w:rsidRDefault="00362213" w:rsidP="00362213">
      <w:r>
        <w:t xml:space="preserve">The poem written by </w:t>
      </w:r>
      <w:proofErr w:type="spellStart"/>
      <w:r>
        <w:t>Minimus</w:t>
      </w:r>
      <w:proofErr w:type="spellEnd"/>
      <w:r>
        <w:t xml:space="preserve"> about Napoleon is noteworthy for the ways in which it resembles a prayer. How?  List your observations: </w:t>
      </w:r>
    </w:p>
    <w:p w14:paraId="3E179B60" w14:textId="77777777" w:rsidR="00362213" w:rsidRDefault="00362213" w:rsidP="00362213">
      <w:r>
        <w:t>List the ways that Napoleon is able to manipulate public opinion in order to make himself appear in complete control.</w:t>
      </w:r>
    </w:p>
    <w:p w14:paraId="2AB08E1D" w14:textId="77777777" w:rsidR="00362213" w:rsidRDefault="00362213" w:rsidP="00362213">
      <w:r>
        <w:t>Contrast the earlier Battle of the Windmill to the Battle of the Cowshed that takes place in this chapter.</w:t>
      </w:r>
    </w:p>
    <w:p w14:paraId="5248B903" w14:textId="77777777" w:rsidR="00362213" w:rsidRDefault="00362213" w:rsidP="00362213">
      <w:r>
        <w:lastRenderedPageBreak/>
        <w:t>a) How does Squealer try to prove that the Battle of the Cowshed was a victory?   b) What kinds of ‘logic’ does he use?  c) What is ironic about this?</w:t>
      </w:r>
    </w:p>
    <w:p w14:paraId="4AEE970F" w14:textId="77777777" w:rsidR="00362213" w:rsidRDefault="00362213" w:rsidP="00362213">
      <w:r>
        <w:t xml:space="preserve">What species of animal is increasing and what is decreasing in number? </w:t>
      </w:r>
    </w:p>
    <w:p w14:paraId="3E25F4AA" w14:textId="77777777" w:rsidR="00362213" w:rsidRDefault="00362213" w:rsidP="00362213">
      <w:r>
        <w:t>Why are only the young pigs being educated, and why are they discouraged from playing with</w:t>
      </w:r>
    </w:p>
    <w:p w14:paraId="5127EBE8" w14:textId="77777777" w:rsidR="00362213" w:rsidRDefault="00362213" w:rsidP="00362213">
      <w:r>
        <w:t xml:space="preserve">other young animals? </w:t>
      </w:r>
    </w:p>
    <w:p w14:paraId="03920E6F" w14:textId="77777777" w:rsidR="00362213" w:rsidRDefault="00362213" w:rsidP="00362213">
      <w:r>
        <w:t xml:space="preserve">How was the president of the new Republic elected? </w:t>
      </w:r>
    </w:p>
    <w:p w14:paraId="15406210" w14:textId="77777777" w:rsidR="00362213" w:rsidRDefault="00362213" w:rsidP="00362213">
      <w:r>
        <w:t xml:space="preserve">What happens to Boxer? Why is this so tragic? </w:t>
      </w:r>
    </w:p>
    <w:p w14:paraId="61FEB9F5" w14:textId="77777777" w:rsidR="00362213" w:rsidRDefault="00362213" w:rsidP="00362213">
      <w:r>
        <w:t xml:space="preserve">How did the pigs use Boxer’s death to get the animals to work harder? </w:t>
      </w:r>
    </w:p>
    <w:p w14:paraId="0430C40C" w14:textId="77777777" w:rsidR="00314097" w:rsidRDefault="00D957E5" w:rsidP="00362213">
      <w:r w:rsidRPr="00D957E5">
        <w:t xml:space="preserve">In the form of 2 separate lists, analyze the descriptions of Napoleon's physical and behavioral characteristics found in both Chapters 9 and 10.  </w:t>
      </w:r>
    </w:p>
    <w:p w14:paraId="5DDDC43E" w14:textId="77777777" w:rsidR="00D957E5" w:rsidRDefault="00D957E5" w:rsidP="00362213">
      <w:r>
        <w:t>==================================================================================</w:t>
      </w:r>
    </w:p>
    <w:p w14:paraId="1FBE6E18" w14:textId="77777777" w:rsidR="006661E1" w:rsidRDefault="006661E1" w:rsidP="006661E1">
      <w:pPr>
        <w:rPr>
          <w:b/>
          <w:sz w:val="24"/>
          <w:szCs w:val="24"/>
        </w:rPr>
      </w:pPr>
      <w:r w:rsidRPr="006661E1">
        <w:rPr>
          <w:b/>
          <w:sz w:val="28"/>
          <w:szCs w:val="28"/>
        </w:rPr>
        <w:t>Online Links</w:t>
      </w:r>
      <w:r w:rsidRPr="00347DAC">
        <w:rPr>
          <w:b/>
          <w:sz w:val="24"/>
          <w:szCs w:val="24"/>
        </w:rPr>
        <w:t xml:space="preserve"> to review for </w:t>
      </w:r>
      <w:r>
        <w:rPr>
          <w:b/>
          <w:sz w:val="24"/>
          <w:szCs w:val="24"/>
        </w:rPr>
        <w:t xml:space="preserve">help with the next </w:t>
      </w:r>
      <w:r w:rsidRPr="006A7DDB">
        <w:rPr>
          <w:b/>
          <w:sz w:val="24"/>
          <w:szCs w:val="24"/>
          <w:u w:val="single"/>
        </w:rPr>
        <w:t>two</w:t>
      </w:r>
      <w:r w:rsidRPr="00347DAC">
        <w:rPr>
          <w:b/>
          <w:sz w:val="24"/>
          <w:szCs w:val="24"/>
        </w:rPr>
        <w:t xml:space="preserve"> section</w:t>
      </w:r>
      <w:r>
        <w:rPr>
          <w:b/>
          <w:sz w:val="24"/>
          <w:szCs w:val="24"/>
        </w:rPr>
        <w:t>s below</w:t>
      </w:r>
      <w:r w:rsidRPr="00347DAC">
        <w:rPr>
          <w:b/>
          <w:sz w:val="24"/>
          <w:szCs w:val="24"/>
        </w:rPr>
        <w:t>:</w:t>
      </w:r>
    </w:p>
    <w:p w14:paraId="679253F3" w14:textId="77777777" w:rsidR="008B3E87" w:rsidRPr="00400CD7" w:rsidRDefault="008B3E87" w:rsidP="006661E1">
      <w:pPr>
        <w:rPr>
          <w:sz w:val="24"/>
          <w:szCs w:val="24"/>
        </w:rPr>
      </w:pPr>
      <w:r>
        <w:rPr>
          <w:b/>
          <w:sz w:val="24"/>
          <w:szCs w:val="24"/>
        </w:rPr>
        <w:t xml:space="preserve">Study Guide: </w:t>
      </w:r>
      <w:hyperlink r:id="rId6" w:history="1">
        <w:r w:rsidRPr="00400CD7">
          <w:rPr>
            <w:rStyle w:val="Hyperlink"/>
            <w:sz w:val="24"/>
            <w:szCs w:val="24"/>
          </w:rPr>
          <w:t>http://sdevisser.pbworks.com/w/file/102859144/animal-farm-LitChart.pdf</w:t>
        </w:r>
      </w:hyperlink>
    </w:p>
    <w:p w14:paraId="73AB8B2F" w14:textId="77777777" w:rsidR="006661E1" w:rsidRPr="00916DBC" w:rsidRDefault="00AC260B" w:rsidP="006661E1">
      <w:pPr>
        <w:rPr>
          <w:rFonts w:asciiTheme="majorHAnsi" w:hAnsiTheme="majorHAnsi" w:cs="Arial"/>
          <w:sz w:val="24"/>
          <w:szCs w:val="24"/>
          <w:u w:val="single"/>
        </w:rPr>
      </w:pPr>
      <w:hyperlink r:id="rId7" w:history="1">
        <w:r w:rsidR="006661E1" w:rsidRPr="00916DBC">
          <w:rPr>
            <w:rStyle w:val="Hyperlink"/>
            <w:rFonts w:asciiTheme="majorHAnsi" w:hAnsiTheme="majorHAnsi" w:cs="Arial"/>
            <w:sz w:val="24"/>
            <w:szCs w:val="24"/>
          </w:rPr>
          <w:t>https://www.youtube.com/watch?v=q8R9MDt4jEc</w:t>
        </w:r>
      </w:hyperlink>
    </w:p>
    <w:p w14:paraId="17077839" w14:textId="77777777" w:rsidR="006661E1" w:rsidRPr="00916DBC" w:rsidRDefault="006661E1" w:rsidP="006661E1">
      <w:pPr>
        <w:rPr>
          <w:rStyle w:val="Hyperlink"/>
          <w:rFonts w:asciiTheme="majorHAnsi" w:hAnsiTheme="majorHAnsi"/>
          <w:sz w:val="24"/>
          <w:szCs w:val="24"/>
        </w:rPr>
      </w:pPr>
      <w:r w:rsidRPr="00916DBC">
        <w:rPr>
          <w:rFonts w:asciiTheme="majorHAnsi" w:hAnsiTheme="majorHAnsi"/>
          <w:sz w:val="24"/>
          <w:szCs w:val="24"/>
        </w:rPr>
        <w:t xml:space="preserve"> </w:t>
      </w:r>
      <w:hyperlink r:id="rId8" w:history="1">
        <w:r w:rsidRPr="00916DBC">
          <w:rPr>
            <w:rStyle w:val="Hyperlink"/>
            <w:rFonts w:asciiTheme="majorHAnsi" w:hAnsiTheme="majorHAnsi"/>
            <w:sz w:val="24"/>
            <w:szCs w:val="24"/>
          </w:rPr>
          <w:t>https://www.youtube.com/watch?v=zDrhX2DrKjk</w:t>
        </w:r>
      </w:hyperlink>
    </w:p>
    <w:p w14:paraId="149BD6C9" w14:textId="77777777" w:rsidR="006661E1" w:rsidRPr="00916DBC" w:rsidRDefault="00AC260B" w:rsidP="006661E1">
      <w:pPr>
        <w:rPr>
          <w:rFonts w:asciiTheme="majorHAnsi" w:hAnsiTheme="majorHAnsi"/>
          <w:sz w:val="24"/>
          <w:szCs w:val="24"/>
        </w:rPr>
      </w:pPr>
      <w:hyperlink r:id="rId9" w:history="1">
        <w:r w:rsidR="006661E1" w:rsidRPr="00916DBC">
          <w:rPr>
            <w:rStyle w:val="Hyperlink"/>
            <w:rFonts w:asciiTheme="majorHAnsi" w:hAnsiTheme="majorHAnsi"/>
            <w:sz w:val="24"/>
            <w:szCs w:val="24"/>
          </w:rPr>
          <w:t>http://www.sparknotes.com/lit/animalfarm/themes.html</w:t>
        </w:r>
      </w:hyperlink>
    </w:p>
    <w:p w14:paraId="398B99B6" w14:textId="77777777" w:rsidR="006661E1" w:rsidRPr="00916DBC" w:rsidRDefault="00AC260B" w:rsidP="006661E1">
      <w:pPr>
        <w:rPr>
          <w:rFonts w:asciiTheme="majorHAnsi" w:hAnsiTheme="majorHAnsi"/>
          <w:sz w:val="24"/>
          <w:szCs w:val="24"/>
        </w:rPr>
      </w:pPr>
      <w:hyperlink r:id="rId10" w:history="1">
        <w:r w:rsidR="006661E1" w:rsidRPr="00916DBC">
          <w:rPr>
            <w:rFonts w:asciiTheme="majorHAnsi" w:hAnsiTheme="majorHAnsi" w:cs="Arial"/>
            <w:color w:val="0000FF"/>
            <w:sz w:val="24"/>
            <w:szCs w:val="24"/>
            <w:u w:val="single"/>
          </w:rPr>
          <w:t>http://ireadmrsdale.files.wordpress.com/2011/11/animal_farm_parallels_with_russ_rev2.pdf</w:t>
        </w:r>
      </w:hyperlink>
    </w:p>
    <w:p w14:paraId="3B94B9E7" w14:textId="77777777" w:rsidR="006661E1" w:rsidRPr="00916DBC" w:rsidRDefault="006661E1" w:rsidP="00362213">
      <w:r w:rsidRPr="006661E1">
        <w:t>================================================================</w:t>
      </w:r>
    </w:p>
    <w:p w14:paraId="53ACA424" w14:textId="77777777" w:rsidR="00D957E5" w:rsidRPr="00A03BC3" w:rsidRDefault="00D957E5" w:rsidP="00362213">
      <w:pPr>
        <w:rPr>
          <w:b/>
          <w:sz w:val="28"/>
          <w:szCs w:val="28"/>
        </w:rPr>
      </w:pPr>
      <w:r w:rsidRPr="00A03BC3">
        <w:rPr>
          <w:b/>
          <w:sz w:val="28"/>
          <w:szCs w:val="28"/>
        </w:rPr>
        <w:t xml:space="preserve">Themes/ </w:t>
      </w:r>
      <w:r w:rsidR="00A7730A">
        <w:rPr>
          <w:b/>
          <w:sz w:val="28"/>
          <w:szCs w:val="28"/>
        </w:rPr>
        <w:t>Main</w:t>
      </w:r>
      <w:r w:rsidRPr="00A03BC3">
        <w:rPr>
          <w:b/>
          <w:sz w:val="28"/>
          <w:szCs w:val="28"/>
        </w:rPr>
        <w:t xml:space="preserve"> Ideas/ Historical Context </w:t>
      </w:r>
    </w:p>
    <w:p w14:paraId="2121CF06" w14:textId="77777777" w:rsidR="000E1260" w:rsidRDefault="000E1260" w:rsidP="00362213">
      <w:r>
        <w:t>Review the different types of persuasive techniques and propaganda.  Identify as many textual examples as you can where persuasive techniques and propaganda are used throughout the novel.</w:t>
      </w:r>
    </w:p>
    <w:p w14:paraId="290FD9C5" w14:textId="77777777" w:rsidR="00C65798" w:rsidRDefault="00C65798" w:rsidP="00362213">
      <w:r>
        <w:t>Review the definitions of ALLEGORY and FABLE.  Know the difference between these terms.</w:t>
      </w:r>
    </w:p>
    <w:p w14:paraId="60222412" w14:textId="77777777" w:rsidR="00D957E5" w:rsidRPr="000676BF" w:rsidRDefault="00362213" w:rsidP="00362213">
      <w:r>
        <w:t xml:space="preserve">How is the entire list of Commandments ultimately refashioned? </w:t>
      </w:r>
      <w:r w:rsidR="000676BF">
        <w:t xml:space="preserve"> </w:t>
      </w:r>
      <w:r w:rsidR="008163DF">
        <w:t xml:space="preserve">Review the changes to the list from beginning to end in the novel.  </w:t>
      </w:r>
      <w:r w:rsidRPr="000676BF">
        <w:t xml:space="preserve">What point is Orwell making about the role of communication in Soviet society?   </w:t>
      </w:r>
    </w:p>
    <w:p w14:paraId="18CEA7A6" w14:textId="77777777" w:rsidR="00362213" w:rsidRDefault="00362213" w:rsidP="00362213">
      <w:r>
        <w:t xml:space="preserve">The animals of the farm are shocked to see the pigs begin to walk on two legs.  In your opinion, is this evolution a sign of progress on the farm or not?  Explain your response in detail.  </w:t>
      </w:r>
    </w:p>
    <w:p w14:paraId="4B024E5D" w14:textId="77777777" w:rsidR="00362213" w:rsidRDefault="00362213" w:rsidP="00362213">
      <w:r>
        <w:t xml:space="preserve">Some critics believe that, at the end of the book, Orwell suggests that the pigs and human political </w:t>
      </w:r>
      <w:r w:rsidR="00AD6E67">
        <w:t xml:space="preserve">leaders are interchangeable.  </w:t>
      </w:r>
      <w:r>
        <w:t xml:space="preserve">Do you think most government rulers are interchangeable?  </w:t>
      </w:r>
    </w:p>
    <w:p w14:paraId="3285356E" w14:textId="77777777" w:rsidR="002437E8" w:rsidRDefault="002437E8" w:rsidP="002437E8">
      <w:r>
        <w:t>How is this allegorical tale also a rhetorical tale?</w:t>
      </w:r>
    </w:p>
    <w:p w14:paraId="3B5F892A" w14:textId="77777777" w:rsidR="002437E8" w:rsidRDefault="002437E8" w:rsidP="002437E8">
      <w:r>
        <w:t>What is Orwell trying to persuade the audience to see or understand?</w:t>
      </w:r>
    </w:p>
    <w:p w14:paraId="5B1DDFAE" w14:textId="77777777" w:rsidR="002437E8" w:rsidRDefault="002437E8" w:rsidP="002437E8">
      <w:r>
        <w:t>What is Orwell cautioning his audience against?</w:t>
      </w:r>
    </w:p>
    <w:p w14:paraId="241B04BB" w14:textId="77777777" w:rsidR="002437E8" w:rsidRDefault="002437E8" w:rsidP="002437E8">
      <w:r>
        <w:t>How does the story of Boxer act as a persuasive argument against tyranny?</w:t>
      </w:r>
    </w:p>
    <w:p w14:paraId="3B9150B3" w14:textId="77777777" w:rsidR="002437E8" w:rsidRDefault="002437E8" w:rsidP="002437E8">
      <w:r>
        <w:t>What are the lessons to be learned from Napoleon’s behavior?</w:t>
      </w:r>
    </w:p>
    <w:p w14:paraId="50D1C9E7" w14:textId="77777777" w:rsidR="002437E8" w:rsidRDefault="002437E8" w:rsidP="002437E8">
      <w:r>
        <w:t>What is the warning contained in the changes to the list of commandments?</w:t>
      </w:r>
    </w:p>
    <w:p w14:paraId="1B3B8BD2" w14:textId="77777777" w:rsidR="002437E8" w:rsidRDefault="002437E8" w:rsidP="002437E8">
      <w:r>
        <w:t>What is the lesson contained in the final, single commandment: All animals are equal but some animals are more equal than others?</w:t>
      </w:r>
    </w:p>
    <w:p w14:paraId="566FB627" w14:textId="77777777" w:rsidR="000676BF" w:rsidRDefault="00114685" w:rsidP="000676BF">
      <w:r>
        <w:t>===================================================================================</w:t>
      </w:r>
    </w:p>
    <w:p w14:paraId="16ABDF38" w14:textId="77777777" w:rsidR="00686CAA" w:rsidRDefault="00114685" w:rsidP="000676BF">
      <w:pPr>
        <w:rPr>
          <w:b/>
          <w:sz w:val="28"/>
          <w:szCs w:val="28"/>
        </w:rPr>
      </w:pPr>
      <w:r>
        <w:rPr>
          <w:b/>
          <w:sz w:val="28"/>
          <w:szCs w:val="28"/>
        </w:rPr>
        <w:t>Essay</w:t>
      </w:r>
      <w:r w:rsidR="00596D36">
        <w:rPr>
          <w:b/>
          <w:sz w:val="28"/>
          <w:szCs w:val="28"/>
        </w:rPr>
        <w:t xml:space="preserve"> P</w:t>
      </w:r>
      <w:r w:rsidR="00D63573">
        <w:rPr>
          <w:b/>
          <w:sz w:val="28"/>
          <w:szCs w:val="28"/>
        </w:rPr>
        <w:t>r</w:t>
      </w:r>
      <w:r w:rsidR="00596D36">
        <w:rPr>
          <w:b/>
          <w:sz w:val="28"/>
          <w:szCs w:val="28"/>
        </w:rPr>
        <w:t>eparation</w:t>
      </w:r>
      <w:r>
        <w:rPr>
          <w:b/>
          <w:sz w:val="28"/>
          <w:szCs w:val="28"/>
        </w:rPr>
        <w:t>:</w:t>
      </w:r>
      <w:r w:rsidR="00502863">
        <w:rPr>
          <w:b/>
          <w:sz w:val="28"/>
          <w:szCs w:val="28"/>
        </w:rPr>
        <w:t xml:space="preserve">   </w:t>
      </w:r>
    </w:p>
    <w:p w14:paraId="5A9F3425" w14:textId="77777777" w:rsidR="008F168E" w:rsidRDefault="00502863" w:rsidP="008F168E">
      <w:r w:rsidRPr="00AF3F99">
        <w:t xml:space="preserve">You </w:t>
      </w:r>
      <w:r w:rsidR="00686CAA">
        <w:t>will</w:t>
      </w:r>
      <w:r w:rsidRPr="00AF3F99">
        <w:t xml:space="preserve"> see one or </w:t>
      </w:r>
      <w:r w:rsidR="00AF3F99" w:rsidRPr="00AF3F99">
        <w:t xml:space="preserve">more of these essay prompts on </w:t>
      </w:r>
      <w:r w:rsidRPr="00AF3F99">
        <w:t>y</w:t>
      </w:r>
      <w:r w:rsidR="00AF3F99" w:rsidRPr="00AF3F99">
        <w:t>o</w:t>
      </w:r>
      <w:r w:rsidRPr="00AF3F99">
        <w:t xml:space="preserve">ur test.  </w:t>
      </w:r>
    </w:p>
    <w:p w14:paraId="28A05040" w14:textId="77777777" w:rsidR="008F168E" w:rsidRDefault="008F168E" w:rsidP="000676BF">
      <w:r w:rsidRPr="001F2AA3">
        <w:rPr>
          <w:b/>
        </w:rPr>
        <w:t>It is strongly advised</w:t>
      </w:r>
      <w:r>
        <w:t xml:space="preserve"> that you prepare for the essay portion of the test ahead of time by completing</w:t>
      </w:r>
      <w:r w:rsidRPr="00AF3F99">
        <w:t xml:space="preserve"> these essay</w:t>
      </w:r>
      <w:r w:rsidRPr="00502863">
        <w:t xml:space="preserve"> prompts on a separate sheet of paper</w:t>
      </w:r>
      <w:r>
        <w:t xml:space="preserve"> and bring them with you to the test day.  </w:t>
      </w:r>
    </w:p>
    <w:p w14:paraId="293374CD" w14:textId="77777777" w:rsidR="008F168E" w:rsidRDefault="00686CAA" w:rsidP="000676BF">
      <w:r>
        <w:t>*</w:t>
      </w:r>
      <w:r w:rsidR="00AF3F99" w:rsidRPr="00686CAA">
        <w:rPr>
          <w:u w:val="single"/>
        </w:rPr>
        <w:t>Reminder</w:t>
      </w:r>
      <w:r w:rsidR="00AF3F99">
        <w:t>= A well-written essay will</w:t>
      </w:r>
      <w:r>
        <w:t xml:space="preserve"> </w:t>
      </w:r>
      <w:r w:rsidRPr="00686CAA">
        <w:t xml:space="preserve">have a clear beginning, middle, and end and should include the details </w:t>
      </w:r>
      <w:r>
        <w:t xml:space="preserve">necessary to prove your point.  In other words, you </w:t>
      </w:r>
      <w:r w:rsidRPr="00E57960">
        <w:rPr>
          <w:u w:val="single"/>
        </w:rPr>
        <w:t>must</w:t>
      </w:r>
      <w:r>
        <w:t xml:space="preserve"> </w:t>
      </w:r>
      <w:r w:rsidR="00E57960">
        <w:t>include</w:t>
      </w:r>
      <w:r w:rsidR="00AF3F99">
        <w:t xml:space="preserve"> textual evidence/examples from the novel </w:t>
      </w:r>
      <w:r>
        <w:t>to support your point.</w:t>
      </w:r>
      <w:r w:rsidR="0024725E" w:rsidRPr="0024725E">
        <w:t xml:space="preserve"> </w:t>
      </w:r>
    </w:p>
    <w:p w14:paraId="3614B63D" w14:textId="77777777" w:rsidR="00E75D17" w:rsidRPr="00B67081" w:rsidRDefault="00E75D17" w:rsidP="000676BF">
      <w:pPr>
        <w:rPr>
          <w:b/>
          <w:sz w:val="28"/>
          <w:szCs w:val="28"/>
        </w:rPr>
      </w:pPr>
      <w:r>
        <w:rPr>
          <w:b/>
          <w:sz w:val="28"/>
          <w:szCs w:val="28"/>
        </w:rPr>
        <w:t xml:space="preserve">Essay </w:t>
      </w:r>
      <w:r w:rsidR="00E15CB2" w:rsidRPr="00E15CB2">
        <w:rPr>
          <w:b/>
          <w:sz w:val="28"/>
          <w:szCs w:val="28"/>
        </w:rPr>
        <w:t>Prompts:</w:t>
      </w:r>
    </w:p>
    <w:p w14:paraId="53A00CDD" w14:textId="77777777" w:rsidR="004B5EE7" w:rsidRDefault="00142226" w:rsidP="000676BF">
      <w:r>
        <w:t>*</w:t>
      </w:r>
      <w:r w:rsidR="000676BF">
        <w:t xml:space="preserve">Explain how </w:t>
      </w:r>
      <w:r w:rsidR="000676BF" w:rsidRPr="00D20DC5">
        <w:rPr>
          <w:u w:val="single"/>
        </w:rPr>
        <w:t>Animal Farm</w:t>
      </w:r>
      <w:r w:rsidR="000676BF">
        <w:t xml:space="preserve"> functions as an allegory. </w:t>
      </w:r>
      <w:r w:rsidR="00A76AEC">
        <w:t xml:space="preserve"> </w:t>
      </w:r>
      <w:r w:rsidR="000676BF">
        <w:t xml:space="preserve">Consider both historical parallels and </w:t>
      </w:r>
      <w:r>
        <w:t xml:space="preserve">the </w:t>
      </w:r>
      <w:r w:rsidR="000676BF">
        <w:t>traits usually associated with the different animals.  The more detail you provide,</w:t>
      </w:r>
      <w:r w:rsidR="00A76AEC">
        <w:t xml:space="preserve"> the better.  </w:t>
      </w:r>
      <w:r w:rsidR="000676BF">
        <w:t>Make sure y</w:t>
      </w:r>
      <w:r w:rsidR="00A76AEC">
        <w:t>ou define allegory in your introduction paragraph.</w:t>
      </w:r>
    </w:p>
    <w:p w14:paraId="3E1A57CC" w14:textId="77777777" w:rsidR="004B5EE7" w:rsidRDefault="007D7A26" w:rsidP="00502863">
      <w:r>
        <w:t xml:space="preserve">* </w:t>
      </w:r>
      <w:r w:rsidR="009458F3">
        <w:t>Throughout</w:t>
      </w:r>
      <w:r>
        <w:t xml:space="preserve"> the novel, different </w:t>
      </w:r>
      <w:r w:rsidR="009458F3">
        <w:t xml:space="preserve">kinds of propaganda and </w:t>
      </w:r>
      <w:r>
        <w:t>persuasive techniques</w:t>
      </w:r>
      <w:r w:rsidR="009458F3">
        <w:t xml:space="preserve"> are used.  Identify three instances</w:t>
      </w:r>
      <w:r>
        <w:t xml:space="preserve"> </w:t>
      </w:r>
      <w:r w:rsidR="009458F3">
        <w:t xml:space="preserve">of propaganda and persuasive techniques being used, </w:t>
      </w:r>
      <w:r>
        <w:t>cite specific characters and situations from the novel</w:t>
      </w:r>
      <w:r w:rsidR="009458F3">
        <w:t xml:space="preserve"> in each instance, and explain the purpose behind why it was used.</w:t>
      </w:r>
    </w:p>
    <w:p w14:paraId="13A6FAF7" w14:textId="77777777" w:rsidR="004B5EE7" w:rsidRDefault="00142226" w:rsidP="00502863">
      <w:r>
        <w:t>*</w:t>
      </w:r>
      <w:r w:rsidR="00502863">
        <w:t xml:space="preserve">Critics disagree over Orwell’s political positions and values.  What do YOU think Orwell believed was important? Discuss the political and social values </w:t>
      </w:r>
      <w:r w:rsidR="00502863" w:rsidRPr="0057681D">
        <w:rPr>
          <w:u w:val="single"/>
        </w:rPr>
        <w:t>Animal Farm</w:t>
      </w:r>
      <w:r w:rsidR="00502863">
        <w:t xml:space="preserve"> advances. </w:t>
      </w:r>
      <w:r w:rsidR="0057681D">
        <w:t xml:space="preserve"> </w:t>
      </w:r>
      <w:r w:rsidR="00502863">
        <w:t>Identify three values and cite specific characters and situations from the novel to support them.</w:t>
      </w:r>
    </w:p>
    <w:p w14:paraId="07F67EA5" w14:textId="77777777" w:rsidR="00502863" w:rsidRDefault="00142226" w:rsidP="00502863">
      <w:pPr>
        <w:spacing w:after="0"/>
      </w:pPr>
      <w:r>
        <w:t>*</w:t>
      </w:r>
      <w:r w:rsidR="00502863">
        <w:t>Discuss the allegory in Animal Farm. Explain what the main characters, institutions, and events in the</w:t>
      </w:r>
    </w:p>
    <w:p w14:paraId="16653A2A" w14:textId="77777777" w:rsidR="00502863" w:rsidRDefault="00502863" w:rsidP="00502863">
      <w:pPr>
        <w:spacing w:after="0"/>
      </w:pPr>
      <w:r>
        <w:t>story represent. What comment is George Orwell making about these actual people and political</w:t>
      </w:r>
    </w:p>
    <w:p w14:paraId="447515E7" w14:textId="77777777" w:rsidR="00502863" w:rsidRDefault="00502863" w:rsidP="00502863">
      <w:pPr>
        <w:spacing w:after="0"/>
      </w:pPr>
      <w:r>
        <w:t>events? Why do you think Orwell used animals as the basis for his allegory?</w:t>
      </w:r>
    </w:p>
    <w:p w14:paraId="5AD6250B" w14:textId="77777777" w:rsidR="00142226" w:rsidRDefault="00142226" w:rsidP="00502863">
      <w:pPr>
        <w:spacing w:after="0"/>
      </w:pPr>
    </w:p>
    <w:p w14:paraId="645806F0" w14:textId="77777777" w:rsidR="00502863" w:rsidRDefault="00142226" w:rsidP="00502863">
      <w:pPr>
        <w:spacing w:after="0"/>
      </w:pPr>
      <w:r>
        <w:t>*</w:t>
      </w:r>
      <w:r w:rsidR="00502863">
        <w:t>Trace the changes that occur in the revolution’s rhetoric. How does the philosophy outlined in Old</w:t>
      </w:r>
    </w:p>
    <w:p w14:paraId="200F0D44" w14:textId="77777777" w:rsidR="00502863" w:rsidRDefault="00502863" w:rsidP="00502863">
      <w:pPr>
        <w:spacing w:after="0"/>
      </w:pPr>
      <w:r>
        <w:t>Major’s speech compare with that expressed by the Commandment “All animals are equal, but some</w:t>
      </w:r>
    </w:p>
    <w:p w14:paraId="7C7CA8A4" w14:textId="77777777" w:rsidR="00502863" w:rsidRDefault="00502863" w:rsidP="00502863">
      <w:pPr>
        <w:spacing w:after="0"/>
      </w:pPr>
      <w:r>
        <w:t>animals are more equal than others”? What does each suggest about power, equality, and justice? How</w:t>
      </w:r>
    </w:p>
    <w:p w14:paraId="555E8B98" w14:textId="77777777" w:rsidR="00AA4978" w:rsidRDefault="00502863" w:rsidP="00400CD7">
      <w:pPr>
        <w:spacing w:after="0"/>
      </w:pPr>
      <w:proofErr w:type="gramStart"/>
      <w:r>
        <w:t>do</w:t>
      </w:r>
      <w:proofErr w:type="gramEnd"/>
      <w:r>
        <w:t xml:space="preserve"> they highlight the hypocrisies Orwell saw on </w:t>
      </w:r>
      <w:r w:rsidRPr="00237BD1">
        <w:rPr>
          <w:u w:val="single"/>
        </w:rPr>
        <w:t>Animal Farm</w:t>
      </w:r>
      <w:r>
        <w:t xml:space="preserve"> and in modern government?</w:t>
      </w:r>
    </w:p>
    <w:p w14:paraId="271E3557" w14:textId="77777777" w:rsidR="00AA4978" w:rsidRDefault="00AA4978" w:rsidP="00AA4978">
      <w:r>
        <w:t>===================================================================================</w:t>
      </w:r>
    </w:p>
    <w:p w14:paraId="4CF10C64" w14:textId="77777777" w:rsidR="007B5FE3" w:rsidRDefault="007B5FE3" w:rsidP="007B5FE3">
      <w:pPr>
        <w:rPr>
          <w:b/>
          <w:sz w:val="24"/>
          <w:szCs w:val="24"/>
        </w:rPr>
      </w:pPr>
      <w:r>
        <w:rPr>
          <w:b/>
          <w:sz w:val="24"/>
          <w:szCs w:val="24"/>
        </w:rPr>
        <w:t xml:space="preserve"> </w:t>
      </w:r>
      <w:r w:rsidR="00760AB2">
        <w:rPr>
          <w:b/>
          <w:sz w:val="24"/>
          <w:szCs w:val="24"/>
        </w:rPr>
        <w:t>Carefully review</w:t>
      </w:r>
      <w:r>
        <w:rPr>
          <w:b/>
          <w:sz w:val="24"/>
          <w:szCs w:val="24"/>
        </w:rPr>
        <w:t xml:space="preserve"> this helpful Study Guide below:</w:t>
      </w:r>
    </w:p>
    <w:p w14:paraId="56754499" w14:textId="77777777" w:rsidR="007B5FE3" w:rsidRDefault="007B5FE3" w:rsidP="007B5FE3">
      <w:pPr>
        <w:rPr>
          <w:b/>
          <w:sz w:val="28"/>
          <w:szCs w:val="28"/>
        </w:rPr>
      </w:pPr>
      <w:r>
        <w:rPr>
          <w:b/>
          <w:sz w:val="24"/>
          <w:szCs w:val="24"/>
        </w:rPr>
        <w:t xml:space="preserve">Study Guide: </w:t>
      </w:r>
      <w:hyperlink r:id="rId11" w:history="1">
        <w:r w:rsidRPr="00400CD7">
          <w:rPr>
            <w:rStyle w:val="Hyperlink"/>
            <w:sz w:val="24"/>
            <w:szCs w:val="24"/>
          </w:rPr>
          <w:t>http://sdevisser.pbworks.com/w/file/102859144/animal-farm-LitChart.pdf</w:t>
        </w:r>
      </w:hyperlink>
    </w:p>
    <w:p w14:paraId="6BD58D7A" w14:textId="77777777" w:rsidR="007B5FE3" w:rsidRPr="007B5FE3" w:rsidRDefault="007B5FE3" w:rsidP="00AA4978">
      <w:pPr>
        <w:rPr>
          <w:sz w:val="28"/>
          <w:szCs w:val="28"/>
        </w:rPr>
      </w:pPr>
      <w:r w:rsidRPr="007B5FE3">
        <w:rPr>
          <w:sz w:val="28"/>
          <w:szCs w:val="28"/>
        </w:rPr>
        <w:t>===============================================================</w:t>
      </w:r>
    </w:p>
    <w:p w14:paraId="7AA170BC" w14:textId="77777777" w:rsidR="00D74D7B" w:rsidRDefault="00756A87" w:rsidP="00AA4978">
      <w:pPr>
        <w:rPr>
          <w:b/>
          <w:sz w:val="28"/>
          <w:szCs w:val="28"/>
        </w:rPr>
      </w:pPr>
      <w:r>
        <w:rPr>
          <w:b/>
          <w:sz w:val="28"/>
          <w:szCs w:val="28"/>
        </w:rPr>
        <w:t>Done with y</w:t>
      </w:r>
      <w:r w:rsidR="00222809">
        <w:rPr>
          <w:b/>
          <w:sz w:val="28"/>
          <w:szCs w:val="28"/>
        </w:rPr>
        <w:t xml:space="preserve">our Review??  </w:t>
      </w:r>
    </w:p>
    <w:p w14:paraId="1E6EE066" w14:textId="77777777" w:rsidR="00AA4978" w:rsidRDefault="00222809" w:rsidP="00AA4978">
      <w:pPr>
        <w:rPr>
          <w:b/>
          <w:sz w:val="28"/>
          <w:szCs w:val="28"/>
        </w:rPr>
      </w:pPr>
      <w:r>
        <w:rPr>
          <w:b/>
          <w:sz w:val="28"/>
          <w:szCs w:val="28"/>
        </w:rPr>
        <w:t xml:space="preserve">Take the Quiz below to see how prepared you </w:t>
      </w:r>
      <w:r w:rsidR="00D74D7B">
        <w:rPr>
          <w:b/>
          <w:sz w:val="28"/>
          <w:szCs w:val="28"/>
        </w:rPr>
        <w:t xml:space="preserve">now </w:t>
      </w:r>
      <w:r>
        <w:rPr>
          <w:b/>
          <w:sz w:val="28"/>
          <w:szCs w:val="28"/>
        </w:rPr>
        <w:t>are for the test</w:t>
      </w:r>
      <w:r w:rsidR="00AA4978">
        <w:rPr>
          <w:b/>
          <w:sz w:val="28"/>
          <w:szCs w:val="28"/>
        </w:rPr>
        <w:t>:</w:t>
      </w:r>
    </w:p>
    <w:p w14:paraId="1EA36586" w14:textId="77777777" w:rsidR="00400CD7" w:rsidRPr="00DB0C27" w:rsidRDefault="00AC260B" w:rsidP="000676BF">
      <w:pPr>
        <w:rPr>
          <w:color w:val="0563C1" w:themeColor="hyperlink"/>
          <w:sz w:val="24"/>
          <w:szCs w:val="24"/>
          <w:u w:val="single"/>
        </w:rPr>
      </w:pPr>
      <w:hyperlink r:id="rId12" w:history="1">
        <w:r w:rsidR="00AA4978" w:rsidRPr="00D74D7B">
          <w:rPr>
            <w:rStyle w:val="Hyperlink"/>
            <w:sz w:val="24"/>
            <w:szCs w:val="24"/>
          </w:rPr>
          <w:t>http://www.sparknotes.com/lit/animalfarm/quiz.html</w:t>
        </w:r>
      </w:hyperlink>
    </w:p>
    <w:sectPr w:rsidR="00400CD7" w:rsidRPr="00DB0C27" w:rsidSect="004F6020">
      <w:pgSz w:w="12240" w:h="15840"/>
      <w:pgMar w:top="864"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3MjIyNTQ0MzQ0MLNQ0lEKTi0uzszPAykwrAUAFbMhqywAAAA="/>
  </w:docVars>
  <w:rsids>
    <w:rsidRoot w:val="006B5BA0"/>
    <w:rsid w:val="00044968"/>
    <w:rsid w:val="00063C26"/>
    <w:rsid w:val="000676BF"/>
    <w:rsid w:val="00074EFA"/>
    <w:rsid w:val="000D5DFD"/>
    <w:rsid w:val="000E1260"/>
    <w:rsid w:val="00114685"/>
    <w:rsid w:val="0012144C"/>
    <w:rsid w:val="00123B22"/>
    <w:rsid w:val="00142226"/>
    <w:rsid w:val="001445DF"/>
    <w:rsid w:val="001B507E"/>
    <w:rsid w:val="001C4C03"/>
    <w:rsid w:val="001F2AA3"/>
    <w:rsid w:val="00212157"/>
    <w:rsid w:val="00222809"/>
    <w:rsid w:val="002336E0"/>
    <w:rsid w:val="00237BD1"/>
    <w:rsid w:val="002437E8"/>
    <w:rsid w:val="0024725E"/>
    <w:rsid w:val="002E13B1"/>
    <w:rsid w:val="002E6A67"/>
    <w:rsid w:val="00314097"/>
    <w:rsid w:val="00332B0F"/>
    <w:rsid w:val="0034579C"/>
    <w:rsid w:val="00347DAC"/>
    <w:rsid w:val="00362213"/>
    <w:rsid w:val="00365CF9"/>
    <w:rsid w:val="0039557E"/>
    <w:rsid w:val="003A43BA"/>
    <w:rsid w:val="003D39F3"/>
    <w:rsid w:val="00400CD7"/>
    <w:rsid w:val="00402344"/>
    <w:rsid w:val="00446A3E"/>
    <w:rsid w:val="00473FB2"/>
    <w:rsid w:val="00483F53"/>
    <w:rsid w:val="004B5EE7"/>
    <w:rsid w:val="004C0BE0"/>
    <w:rsid w:val="004E51A0"/>
    <w:rsid w:val="004F6020"/>
    <w:rsid w:val="00502863"/>
    <w:rsid w:val="005234F6"/>
    <w:rsid w:val="00546E68"/>
    <w:rsid w:val="0057681D"/>
    <w:rsid w:val="00596D36"/>
    <w:rsid w:val="005C4993"/>
    <w:rsid w:val="005D403B"/>
    <w:rsid w:val="005E500F"/>
    <w:rsid w:val="00634216"/>
    <w:rsid w:val="00651216"/>
    <w:rsid w:val="006661E1"/>
    <w:rsid w:val="00686CAA"/>
    <w:rsid w:val="006A7DDB"/>
    <w:rsid w:val="006B5BA0"/>
    <w:rsid w:val="006D7883"/>
    <w:rsid w:val="00710998"/>
    <w:rsid w:val="0071586D"/>
    <w:rsid w:val="00727619"/>
    <w:rsid w:val="00745A1D"/>
    <w:rsid w:val="00756A87"/>
    <w:rsid w:val="00760AB2"/>
    <w:rsid w:val="007611A8"/>
    <w:rsid w:val="007640E8"/>
    <w:rsid w:val="00781983"/>
    <w:rsid w:val="007B5FE3"/>
    <w:rsid w:val="007B7993"/>
    <w:rsid w:val="007C4923"/>
    <w:rsid w:val="007D2E74"/>
    <w:rsid w:val="007D7A26"/>
    <w:rsid w:val="008039D0"/>
    <w:rsid w:val="008162B1"/>
    <w:rsid w:val="008163DF"/>
    <w:rsid w:val="00882935"/>
    <w:rsid w:val="008B3E87"/>
    <w:rsid w:val="008B45BA"/>
    <w:rsid w:val="008B7850"/>
    <w:rsid w:val="008D4491"/>
    <w:rsid w:val="008F168E"/>
    <w:rsid w:val="00902745"/>
    <w:rsid w:val="00916DBC"/>
    <w:rsid w:val="00943DB5"/>
    <w:rsid w:val="009458F3"/>
    <w:rsid w:val="009839BE"/>
    <w:rsid w:val="009A1571"/>
    <w:rsid w:val="009C1D2D"/>
    <w:rsid w:val="009E268A"/>
    <w:rsid w:val="00A03BC3"/>
    <w:rsid w:val="00A204AA"/>
    <w:rsid w:val="00A357CF"/>
    <w:rsid w:val="00A62368"/>
    <w:rsid w:val="00A76AEC"/>
    <w:rsid w:val="00A7730A"/>
    <w:rsid w:val="00A82E3A"/>
    <w:rsid w:val="00AA4978"/>
    <w:rsid w:val="00AC260B"/>
    <w:rsid w:val="00AD6E67"/>
    <w:rsid w:val="00AF3F99"/>
    <w:rsid w:val="00B07423"/>
    <w:rsid w:val="00B35E82"/>
    <w:rsid w:val="00B6107E"/>
    <w:rsid w:val="00B67081"/>
    <w:rsid w:val="00B907A9"/>
    <w:rsid w:val="00C160EF"/>
    <w:rsid w:val="00C45B70"/>
    <w:rsid w:val="00C50FC7"/>
    <w:rsid w:val="00C578AE"/>
    <w:rsid w:val="00C65798"/>
    <w:rsid w:val="00CD1041"/>
    <w:rsid w:val="00CE0043"/>
    <w:rsid w:val="00CE4DF8"/>
    <w:rsid w:val="00D20DC5"/>
    <w:rsid w:val="00D63573"/>
    <w:rsid w:val="00D74D7B"/>
    <w:rsid w:val="00D957E5"/>
    <w:rsid w:val="00DB0C27"/>
    <w:rsid w:val="00DB6F00"/>
    <w:rsid w:val="00E15CB2"/>
    <w:rsid w:val="00E46DAF"/>
    <w:rsid w:val="00E57960"/>
    <w:rsid w:val="00E75D17"/>
    <w:rsid w:val="00EA1A60"/>
    <w:rsid w:val="00EC604A"/>
    <w:rsid w:val="00ED23A1"/>
    <w:rsid w:val="00F915F7"/>
    <w:rsid w:val="00F96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5E2AA"/>
  <w15:chartTrackingRefBased/>
  <w15:docId w15:val="{D92DA47E-8906-4027-B8C2-04938E85E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73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DrhX2DrKjk"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watch?v=q8R9MDt4jEc" TargetMode="External"/><Relationship Id="rId12" Type="http://schemas.openxmlformats.org/officeDocument/2006/relationships/hyperlink" Target="http://www.sparknotes.com/lit/animalfarm/quiz.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visser.pbworks.com/w/file/102859144/animal-farm-LitChart.pdf" TargetMode="External"/><Relationship Id="rId11" Type="http://schemas.openxmlformats.org/officeDocument/2006/relationships/hyperlink" Target="http://sdevisser.pbworks.com/w/file/102859144/animal-farm-LitChart.pdf" TargetMode="External"/><Relationship Id="rId5" Type="http://schemas.openxmlformats.org/officeDocument/2006/relationships/hyperlink" Target="http://sdevisser.pbworks.com/w/file/102859144/animal-farm-LitChart.pdf" TargetMode="External"/><Relationship Id="rId10" Type="http://schemas.openxmlformats.org/officeDocument/2006/relationships/hyperlink" Target="http://ireadmrsdale.files.wordpress.com/2011/11/animal_farm_parallels_with_russ_rev2.pdf" TargetMode="External"/><Relationship Id="rId4" Type="http://schemas.openxmlformats.org/officeDocument/2006/relationships/hyperlink" Target="https://www.youtube.com/watch?v=J7yAa6NZI5U" TargetMode="External"/><Relationship Id="rId9" Type="http://schemas.openxmlformats.org/officeDocument/2006/relationships/hyperlink" Target="http://www.sparknotes.com/lit/animalfarm/theme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00</Words>
  <Characters>10835</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Patrick - SHS</dc:creator>
  <cp:keywords/>
  <dc:description/>
  <cp:lastModifiedBy>Lee Ann Patterson</cp:lastModifiedBy>
  <cp:revision>2</cp:revision>
  <dcterms:created xsi:type="dcterms:W3CDTF">2015-11-11T13:31:00Z</dcterms:created>
  <dcterms:modified xsi:type="dcterms:W3CDTF">2015-11-11T13:31:00Z</dcterms:modified>
</cp:coreProperties>
</file>